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442C" w:rsidRDefault="00CB446A" w:rsidP="00CB446A">
      <w:pPr>
        <w:jc w:val="center"/>
        <w:rPr>
          <w:lang w:val="en-US"/>
        </w:rPr>
      </w:pPr>
      <w:r>
        <w:rPr>
          <w:lang w:val="en-US"/>
        </w:rPr>
        <w:t>KUIS II</w:t>
      </w:r>
    </w:p>
    <w:p w:rsidR="00CB446A" w:rsidRPr="00CB446A" w:rsidRDefault="00CB446A" w:rsidP="00CB446A">
      <w:pPr>
        <w:jc w:val="center"/>
        <w:rPr>
          <w:lang w:val="en-US"/>
        </w:rPr>
      </w:pPr>
      <w:r>
        <w:rPr>
          <w:lang w:val="en-US"/>
        </w:rPr>
        <w:t>TATA GUNA DAN PENGEMBANGAN LAHAN</w:t>
      </w:r>
    </w:p>
    <w:p w:rsidR="00CB446A" w:rsidRDefault="00CB446A" w:rsidP="00CB446A">
      <w:pPr>
        <w:jc w:val="center"/>
      </w:pPr>
    </w:p>
    <w:p w:rsidR="00CB446A" w:rsidRDefault="00CB446A" w:rsidP="00CB446A">
      <w:pPr>
        <w:jc w:val="both"/>
      </w:pPr>
      <w:r>
        <w:t>JAWAB PERTANYAAN DIBAWAH INI DENGAN RINGKAS TETAPI JELAS.</w:t>
      </w:r>
    </w:p>
    <w:p w:rsidR="00CB446A" w:rsidRDefault="00CB446A" w:rsidP="00CB446A">
      <w:pPr>
        <w:rPr>
          <w:lang w:val="en-US"/>
        </w:rPr>
      </w:pPr>
    </w:p>
    <w:p w:rsidR="00CB446A" w:rsidRPr="00CB446A" w:rsidRDefault="00CB446A" w:rsidP="00CB446A">
      <w:pPr>
        <w:numPr>
          <w:ilvl w:val="0"/>
          <w:numId w:val="1"/>
        </w:numPr>
        <w:spacing w:after="60"/>
        <w:jc w:val="both"/>
        <w:rPr>
          <w:i/>
          <w:sz w:val="22"/>
          <w:szCs w:val="22"/>
        </w:rPr>
      </w:pPr>
      <w:r>
        <w:rPr>
          <w:sz w:val="22"/>
          <w:szCs w:val="22"/>
        </w:rPr>
        <w:t>Dalam</w:t>
      </w:r>
      <w:r w:rsidRPr="00CF61A8">
        <w:rPr>
          <w:sz w:val="22"/>
          <w:szCs w:val="22"/>
        </w:rPr>
        <w:t xml:space="preserve"> perspektif </w:t>
      </w:r>
      <w:r w:rsidRPr="001A7F36">
        <w:rPr>
          <w:sz w:val="22"/>
          <w:szCs w:val="22"/>
        </w:rPr>
        <w:t xml:space="preserve">lahan perkotaan sebagai komoditas, terdapat istilah </w:t>
      </w:r>
      <w:r w:rsidRPr="001A7F36">
        <w:rPr>
          <w:i/>
          <w:sz w:val="22"/>
          <w:szCs w:val="22"/>
        </w:rPr>
        <w:t>developability</w:t>
      </w:r>
      <w:r w:rsidRPr="001A7F36">
        <w:rPr>
          <w:sz w:val="22"/>
          <w:szCs w:val="22"/>
        </w:rPr>
        <w:t>, apa maksud dari istilah ini</w:t>
      </w:r>
      <w:r>
        <w:rPr>
          <w:sz w:val="22"/>
          <w:szCs w:val="22"/>
          <w:lang w:val="en-US"/>
        </w:rPr>
        <w:t xml:space="preserve">? </w:t>
      </w:r>
    </w:p>
    <w:p w:rsidR="00CB446A" w:rsidRPr="001A7F36" w:rsidRDefault="00CB446A" w:rsidP="00CB446A">
      <w:pPr>
        <w:numPr>
          <w:ilvl w:val="0"/>
          <w:numId w:val="1"/>
        </w:numPr>
        <w:spacing w:after="60"/>
        <w:jc w:val="both"/>
        <w:rPr>
          <w:i/>
          <w:sz w:val="22"/>
          <w:szCs w:val="22"/>
        </w:rPr>
      </w:pPr>
      <w:proofErr w:type="spellStart"/>
      <w:r>
        <w:rPr>
          <w:sz w:val="22"/>
          <w:szCs w:val="22"/>
          <w:lang w:val="en-US"/>
        </w:rPr>
        <w:t>Pada</w:t>
      </w:r>
      <w:proofErr w:type="spellEnd"/>
      <w:r w:rsidRPr="001A7F36">
        <w:rPr>
          <w:sz w:val="22"/>
          <w:szCs w:val="22"/>
        </w:rPr>
        <w:t xml:space="preserve"> perspektif lahan perkotaan dari aspek estetika ada istilah </w:t>
      </w:r>
      <w:r w:rsidRPr="001A7F36">
        <w:rPr>
          <w:i/>
          <w:sz w:val="22"/>
          <w:szCs w:val="22"/>
        </w:rPr>
        <w:t>imageability</w:t>
      </w:r>
      <w:r w:rsidRPr="001A7F36">
        <w:rPr>
          <w:sz w:val="22"/>
          <w:szCs w:val="22"/>
        </w:rPr>
        <w:t>, apa maksud dari istilah tersebut?</w:t>
      </w:r>
    </w:p>
    <w:p w:rsidR="00CB446A" w:rsidRPr="001A7F36" w:rsidRDefault="00CB446A" w:rsidP="00CB446A">
      <w:pPr>
        <w:numPr>
          <w:ilvl w:val="0"/>
          <w:numId w:val="1"/>
        </w:numPr>
        <w:spacing w:after="60"/>
        <w:ind w:left="357" w:hanging="357"/>
        <w:jc w:val="both"/>
        <w:rPr>
          <w:i/>
          <w:sz w:val="22"/>
          <w:szCs w:val="22"/>
        </w:rPr>
      </w:pPr>
      <w:r w:rsidRPr="001A7F36">
        <w:rPr>
          <w:sz w:val="22"/>
          <w:szCs w:val="22"/>
        </w:rPr>
        <w:t xml:space="preserve">Apa yang dimaksud dengan </w:t>
      </w:r>
      <w:r w:rsidRPr="001A7F36">
        <w:rPr>
          <w:i/>
          <w:sz w:val="22"/>
          <w:szCs w:val="22"/>
        </w:rPr>
        <w:t>land suitability</w:t>
      </w:r>
      <w:r w:rsidRPr="001A7F36">
        <w:rPr>
          <w:sz w:val="22"/>
          <w:szCs w:val="22"/>
        </w:rPr>
        <w:t xml:space="preserve"> (kesesuaian lahan), bagaimana menentukannya? Apa manfaat dengan diketahuinya kesesuaian lahan untuk penggunaan tertentu dalam suatu wilayah?</w:t>
      </w:r>
    </w:p>
    <w:p w:rsidR="00CB446A" w:rsidRPr="001A7F36" w:rsidRDefault="00CB446A" w:rsidP="00CB446A">
      <w:pPr>
        <w:numPr>
          <w:ilvl w:val="0"/>
          <w:numId w:val="1"/>
        </w:numPr>
        <w:spacing w:after="60"/>
        <w:jc w:val="both"/>
        <w:rPr>
          <w:sz w:val="22"/>
          <w:szCs w:val="22"/>
        </w:rPr>
      </w:pPr>
      <w:r w:rsidRPr="001A7F36">
        <w:rPr>
          <w:sz w:val="22"/>
          <w:szCs w:val="22"/>
        </w:rPr>
        <w:t xml:space="preserve">Apa yang dimaksud dengan klasifikasi guna lahan? Berikan contoh penggunaan lahan </w:t>
      </w:r>
      <w:r>
        <w:rPr>
          <w:sz w:val="22"/>
          <w:szCs w:val="22"/>
          <w:lang w:val="en-US"/>
        </w:rPr>
        <w:t xml:space="preserve">yang </w:t>
      </w:r>
      <w:proofErr w:type="spellStart"/>
      <w:r>
        <w:rPr>
          <w:sz w:val="22"/>
          <w:szCs w:val="22"/>
          <w:lang w:val="en-US"/>
        </w:rPr>
        <w:t>menggunakan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klasifikasi</w:t>
      </w:r>
      <w:proofErr w:type="spellEnd"/>
      <w:r>
        <w:rPr>
          <w:sz w:val="22"/>
          <w:szCs w:val="22"/>
          <w:lang w:val="en-US"/>
        </w:rPr>
        <w:t xml:space="preserve"> </w:t>
      </w:r>
      <w:r w:rsidRPr="001A7F36">
        <w:rPr>
          <w:sz w:val="22"/>
          <w:szCs w:val="22"/>
        </w:rPr>
        <w:t>dengan 3 level.</w:t>
      </w:r>
      <w:bookmarkStart w:id="0" w:name="_GoBack"/>
      <w:bookmarkEnd w:id="0"/>
    </w:p>
    <w:p w:rsidR="00CB446A" w:rsidRPr="001A7F36" w:rsidRDefault="00CB446A" w:rsidP="00CB446A">
      <w:pPr>
        <w:numPr>
          <w:ilvl w:val="0"/>
          <w:numId w:val="1"/>
        </w:numPr>
        <w:spacing w:after="60"/>
        <w:jc w:val="both"/>
        <w:rPr>
          <w:sz w:val="22"/>
          <w:szCs w:val="22"/>
        </w:rPr>
      </w:pPr>
      <w:r w:rsidRPr="001A7F36">
        <w:rPr>
          <w:sz w:val="22"/>
          <w:szCs w:val="22"/>
        </w:rPr>
        <w:t>Jelaskan beberapa arti dari pengembangan lahan (</w:t>
      </w:r>
      <w:r w:rsidRPr="001A7F36">
        <w:rPr>
          <w:i/>
          <w:sz w:val="22"/>
          <w:szCs w:val="22"/>
        </w:rPr>
        <w:t>land development</w:t>
      </w:r>
      <w:r w:rsidRPr="001A7F36">
        <w:rPr>
          <w:sz w:val="22"/>
          <w:szCs w:val="22"/>
        </w:rPr>
        <w:t>)?</w:t>
      </w:r>
    </w:p>
    <w:p w:rsidR="00CB446A" w:rsidRPr="001A7F36" w:rsidRDefault="00CB446A" w:rsidP="00CB446A">
      <w:pPr>
        <w:numPr>
          <w:ilvl w:val="0"/>
          <w:numId w:val="1"/>
        </w:numPr>
        <w:spacing w:after="60"/>
        <w:jc w:val="both"/>
        <w:rPr>
          <w:sz w:val="22"/>
          <w:szCs w:val="22"/>
        </w:rPr>
      </w:pPr>
      <w:r w:rsidRPr="001A7F36">
        <w:rPr>
          <w:sz w:val="22"/>
          <w:szCs w:val="22"/>
        </w:rPr>
        <w:t>Apa yang dimaksud dengan konsolidasi lahan?  Gambar berikut adalah contoh konsolidasi lahan yang dilakukan, berikan penjelasan, apa manfaat bagi pemilik lahan dengan dilakukannya konsolidasi lahan!</w:t>
      </w:r>
    </w:p>
    <w:p w:rsidR="00CB446A" w:rsidRDefault="00CB446A" w:rsidP="00CB446A">
      <w:pPr>
        <w:jc w:val="both"/>
        <w:rPr>
          <w:lang w:val="en-US"/>
        </w:rPr>
      </w:pPr>
    </w:p>
    <w:p w:rsidR="00CB446A" w:rsidRPr="00FD7B72" w:rsidRDefault="00CB446A" w:rsidP="00CB446A">
      <w:pPr>
        <w:jc w:val="both"/>
      </w:pPr>
      <w:r>
        <w:rPr>
          <w:noProof/>
          <w:lang w:val="en-US"/>
        </w:rPr>
        <w:drawing>
          <wp:inline distT="0" distB="0" distL="0" distR="0" wp14:anchorId="5AE6894F" wp14:editId="592E930F">
            <wp:extent cx="4967322" cy="2752725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lum contrast="36000"/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harpenSoften amount="15000"/>
                              </a14:imgEffect>
                            </a14:imgLayer>
                          </a14:imgProps>
                        </a:ext>
                      </a:extLst>
                    </a:blip>
                    <a:srcRect t="2693"/>
                    <a:stretch/>
                  </pic:blipFill>
                  <pic:spPr bwMode="auto">
                    <a:xfrm>
                      <a:off x="0" y="0"/>
                      <a:ext cx="4982813" cy="2761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B446A" w:rsidRPr="00E9064C" w:rsidRDefault="00CB446A" w:rsidP="00CB446A">
      <w:pPr>
        <w:rPr>
          <w:lang w:val="en-US"/>
        </w:rPr>
      </w:pPr>
    </w:p>
    <w:p w:rsidR="00CB446A" w:rsidRPr="00CF61A8" w:rsidRDefault="00CB446A" w:rsidP="00CB446A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sz w:val="22"/>
          <w:szCs w:val="22"/>
          <w:lang w:val="en-US"/>
        </w:rPr>
      </w:pPr>
      <w:r w:rsidRPr="00CF61A8">
        <w:rPr>
          <w:sz w:val="22"/>
          <w:szCs w:val="22"/>
        </w:rPr>
        <w:t>Apa yang dimaksud dengan kasiba, lisiba dan lisiba yang berdiri sendiri? Jelaskan perbedaan dan persamaannya!</w:t>
      </w:r>
    </w:p>
    <w:p w:rsidR="00CB446A" w:rsidRPr="00CF61A8" w:rsidRDefault="00CB446A" w:rsidP="00CB446A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sz w:val="22"/>
          <w:szCs w:val="22"/>
          <w:lang w:val="en-US"/>
        </w:rPr>
      </w:pPr>
      <w:r w:rsidRPr="00CF61A8">
        <w:rPr>
          <w:sz w:val="22"/>
          <w:szCs w:val="22"/>
        </w:rPr>
        <w:t>Dalam pengembangan kasiba terdapat kebijakan untuk pelaksanaan lingkungan hunian yang berimbang, apa maksud dari lingkungan hunian yang berimbang?</w:t>
      </w:r>
    </w:p>
    <w:p w:rsidR="00CB446A" w:rsidRDefault="00CB446A"/>
    <w:sectPr w:rsidR="00CB446A" w:rsidSect="00774D65">
      <w:pgSz w:w="11906" w:h="16838" w:code="9"/>
      <w:pgMar w:top="1701" w:right="1418" w:bottom="1701" w:left="1985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602C65"/>
    <w:multiLevelType w:val="hybridMultilevel"/>
    <w:tmpl w:val="45D8060E"/>
    <w:lvl w:ilvl="0" w:tplc="E576A27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MzUzsbA0NDe0sDBT0lEKTi0uzszPAykwrAUABg764CwAAAA="/>
  </w:docVars>
  <w:rsids>
    <w:rsidRoot w:val="00CB446A"/>
    <w:rsid w:val="00774D65"/>
    <w:rsid w:val="008B442C"/>
    <w:rsid w:val="008E6947"/>
    <w:rsid w:val="00BC2EC5"/>
    <w:rsid w:val="00CB446A"/>
    <w:rsid w:val="00D40588"/>
    <w:rsid w:val="00E14DFD"/>
    <w:rsid w:val="00EB1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AC743"/>
  <w15:chartTrackingRefBased/>
  <w15:docId w15:val="{9AC4B052-3AEA-4454-8E96-3323D7676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44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44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3</Words>
  <Characters>99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</cp:revision>
  <dcterms:created xsi:type="dcterms:W3CDTF">2020-01-14T08:53:00Z</dcterms:created>
  <dcterms:modified xsi:type="dcterms:W3CDTF">2020-01-14T08:57:00Z</dcterms:modified>
</cp:coreProperties>
</file>